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AF4" w:rsidRPr="00C11AE0" w:rsidRDefault="005773EF">
      <w:pPr>
        <w:rPr>
          <w:b/>
          <w:bCs/>
          <w:sz w:val="30"/>
          <w:szCs w:val="30"/>
          <w:u w:val="single"/>
        </w:rPr>
      </w:pPr>
      <w:bookmarkStart w:id="0" w:name="_GoBack"/>
      <w:bookmarkEnd w:id="0"/>
      <w:r w:rsidRPr="00C11AE0">
        <w:rPr>
          <w:b/>
          <w:bCs/>
          <w:sz w:val="30"/>
          <w:szCs w:val="30"/>
          <w:u w:val="single"/>
        </w:rPr>
        <w:t xml:space="preserve">ZYGO Hardware Changes </w:t>
      </w:r>
    </w:p>
    <w:p w:rsidR="005773EF" w:rsidRDefault="005773EF">
      <w:r w:rsidRPr="005773EF">
        <w:t xml:space="preserve">The </w:t>
      </w:r>
      <w:proofErr w:type="spellStart"/>
      <w:r>
        <w:t>Zygo</w:t>
      </w:r>
      <w:proofErr w:type="spellEnd"/>
      <w:r>
        <w:t xml:space="preserve"> Chassis </w:t>
      </w:r>
      <w:proofErr w:type="gramStart"/>
      <w:r>
        <w:t>is shown</w:t>
      </w:r>
      <w:proofErr w:type="gramEnd"/>
      <w:r>
        <w:t xml:space="preserve"> below </w:t>
      </w:r>
    </w:p>
    <w:p w:rsidR="005773EF" w:rsidRDefault="005773EF" w:rsidP="002B0C27">
      <w:pPr>
        <w:jc w:val="center"/>
      </w:pPr>
      <w:r w:rsidRPr="005773EF">
        <w:rPr>
          <w:noProof/>
        </w:rPr>
        <w:drawing>
          <wp:inline distT="0" distB="0" distL="0" distR="0">
            <wp:extent cx="4580890" cy="2095500"/>
            <wp:effectExtent l="0" t="0" r="0" b="0"/>
            <wp:docPr id="1" name="Picture 1" descr="C:\Users\aalj0001\Downloads\20180314_1046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alj0001\Downloads\20180314_10463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39" t="16552" r="10415" b="18422"/>
                    <a:stretch/>
                  </pic:blipFill>
                  <pic:spPr bwMode="auto">
                    <a:xfrm>
                      <a:off x="0" y="0"/>
                      <a:ext cx="4582071" cy="209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969"/>
      </w:tblGrid>
      <w:tr w:rsidR="002B0C27" w:rsidTr="002B0C27">
        <w:trPr>
          <w:jc w:val="center"/>
        </w:trPr>
        <w:tc>
          <w:tcPr>
            <w:tcW w:w="3969" w:type="dxa"/>
          </w:tcPr>
          <w:p w:rsidR="002B0C27" w:rsidRDefault="002B0C27" w:rsidP="002B0C27">
            <w:pPr>
              <w:jc w:val="center"/>
            </w:pPr>
            <w:r>
              <w:t xml:space="preserve">Empty space for </w:t>
            </w:r>
            <w:r w:rsidR="0059147E">
              <w:t>Card</w:t>
            </w:r>
            <w:r>
              <w:t>6 ZMI-2402</w:t>
            </w:r>
          </w:p>
        </w:tc>
      </w:tr>
      <w:tr w:rsidR="002B0C27" w:rsidTr="002B0C27">
        <w:trPr>
          <w:jc w:val="center"/>
        </w:trPr>
        <w:tc>
          <w:tcPr>
            <w:tcW w:w="3969" w:type="dxa"/>
          </w:tcPr>
          <w:p w:rsidR="002B0C27" w:rsidRDefault="002B0C27" w:rsidP="002B0C27">
            <w:pPr>
              <w:jc w:val="center"/>
            </w:pPr>
            <w:r>
              <w:t xml:space="preserve">Empty space for </w:t>
            </w:r>
            <w:r w:rsidR="0059147E">
              <w:t>Card</w:t>
            </w:r>
            <w:r>
              <w:t>5 ZMI-2402</w:t>
            </w:r>
          </w:p>
        </w:tc>
      </w:tr>
      <w:tr w:rsidR="002B0C27" w:rsidTr="002B0C27">
        <w:trPr>
          <w:jc w:val="center"/>
        </w:trPr>
        <w:tc>
          <w:tcPr>
            <w:tcW w:w="3969" w:type="dxa"/>
          </w:tcPr>
          <w:p w:rsidR="002B0C27" w:rsidRDefault="002B0C27" w:rsidP="002B0C27">
            <w:pPr>
              <w:jc w:val="center"/>
            </w:pPr>
            <w:r>
              <w:t xml:space="preserve">Empty space for </w:t>
            </w:r>
            <w:r w:rsidR="0059147E">
              <w:t>Card</w:t>
            </w:r>
            <w:r>
              <w:t>4 ZMI-2402</w:t>
            </w:r>
          </w:p>
        </w:tc>
      </w:tr>
      <w:tr w:rsidR="002B0C27" w:rsidTr="002B0C27">
        <w:trPr>
          <w:jc w:val="center"/>
        </w:trPr>
        <w:tc>
          <w:tcPr>
            <w:tcW w:w="3969" w:type="dxa"/>
          </w:tcPr>
          <w:p w:rsidR="002B0C27" w:rsidRDefault="002B0C27" w:rsidP="0059147E">
            <w:pPr>
              <w:jc w:val="center"/>
            </w:pPr>
            <w:bookmarkStart w:id="1" w:name="OLE_LINK10"/>
            <w:bookmarkStart w:id="2" w:name="OLE_LINK11"/>
            <w:bookmarkStart w:id="3" w:name="OLE_LINK12"/>
            <w:bookmarkStart w:id="4" w:name="OLE_LINK13"/>
            <w:bookmarkStart w:id="5" w:name="OLE_LINK14"/>
            <w:r>
              <w:t xml:space="preserve">Empty space for </w:t>
            </w:r>
            <w:bookmarkStart w:id="6" w:name="OLE_LINK27"/>
            <w:bookmarkStart w:id="7" w:name="OLE_LINK28"/>
            <w:bookmarkStart w:id="8" w:name="OLE_LINK29"/>
            <w:bookmarkStart w:id="9" w:name="OLE_LINK30"/>
            <w:bookmarkStart w:id="10" w:name="OLE_LINK31"/>
            <w:bookmarkStart w:id="11" w:name="OLE_LINK32"/>
            <w:bookmarkStart w:id="12" w:name="OLE_LINK33"/>
            <w:r>
              <w:t>C</w:t>
            </w:r>
            <w:r w:rsidR="0059147E">
              <w:t>ard</w:t>
            </w:r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r>
              <w:t xml:space="preserve">3 </w:t>
            </w:r>
            <w:bookmarkStart w:id="13" w:name="OLE_LINK6"/>
            <w:bookmarkStart w:id="14" w:name="OLE_LINK7"/>
            <w:bookmarkStart w:id="15" w:name="OLE_LINK8"/>
            <w:bookmarkStart w:id="16" w:name="OLE_LINK9"/>
            <w:r>
              <w:t>ZMI-2402</w:t>
            </w:r>
            <w:bookmarkEnd w:id="1"/>
            <w:bookmarkEnd w:id="2"/>
            <w:bookmarkEnd w:id="3"/>
            <w:bookmarkEnd w:id="4"/>
            <w:bookmarkEnd w:id="5"/>
            <w:bookmarkEnd w:id="13"/>
            <w:bookmarkEnd w:id="14"/>
            <w:bookmarkEnd w:id="15"/>
            <w:bookmarkEnd w:id="16"/>
          </w:p>
        </w:tc>
      </w:tr>
      <w:tr w:rsidR="002B0C27" w:rsidTr="002B0C27">
        <w:trPr>
          <w:jc w:val="center"/>
        </w:trPr>
        <w:tc>
          <w:tcPr>
            <w:tcW w:w="3969" w:type="dxa"/>
          </w:tcPr>
          <w:p w:rsidR="002B0C27" w:rsidRDefault="0059147E" w:rsidP="0059147E">
            <w:pPr>
              <w:jc w:val="center"/>
            </w:pPr>
            <w:bookmarkStart w:id="17" w:name="OLE_LINK3"/>
            <w:bookmarkStart w:id="18" w:name="OLE_LINK4"/>
            <w:bookmarkStart w:id="19" w:name="OLE_LINK5"/>
            <w:r>
              <w:t>Card</w:t>
            </w:r>
            <w:r w:rsidR="002B0C27">
              <w:t>2 ZMI-2402</w:t>
            </w:r>
            <w:bookmarkEnd w:id="17"/>
            <w:bookmarkEnd w:id="18"/>
            <w:bookmarkEnd w:id="19"/>
          </w:p>
        </w:tc>
      </w:tr>
      <w:tr w:rsidR="002B0C27" w:rsidTr="002B0C27">
        <w:trPr>
          <w:jc w:val="center"/>
        </w:trPr>
        <w:tc>
          <w:tcPr>
            <w:tcW w:w="3969" w:type="dxa"/>
          </w:tcPr>
          <w:p w:rsidR="002B0C27" w:rsidRDefault="0059147E" w:rsidP="002B0C27">
            <w:pPr>
              <w:jc w:val="center"/>
            </w:pPr>
            <w:bookmarkStart w:id="20" w:name="_Hlk508787956"/>
            <w:r>
              <w:t>Card</w:t>
            </w:r>
            <w:r w:rsidR="002B0C27">
              <w:t>1 ZMI-2402</w:t>
            </w:r>
          </w:p>
        </w:tc>
      </w:tr>
      <w:bookmarkEnd w:id="20"/>
      <w:tr w:rsidR="002B0C27" w:rsidTr="002B0C27">
        <w:trPr>
          <w:jc w:val="center"/>
        </w:trPr>
        <w:tc>
          <w:tcPr>
            <w:tcW w:w="3969" w:type="dxa"/>
          </w:tcPr>
          <w:p w:rsidR="002B0C27" w:rsidRDefault="002B0C27" w:rsidP="002B0C27">
            <w:pPr>
              <w:jc w:val="center"/>
            </w:pPr>
            <w:r>
              <w:t>VME-MXI-2</w:t>
            </w:r>
          </w:p>
        </w:tc>
      </w:tr>
    </w:tbl>
    <w:p w:rsidR="002B0C27" w:rsidRPr="002B0C27" w:rsidRDefault="002B0C27" w:rsidP="002B0C27">
      <w:pPr>
        <w:rPr>
          <w:b/>
          <w:bCs/>
          <w:sz w:val="30"/>
          <w:szCs w:val="30"/>
        </w:rPr>
      </w:pPr>
      <w:r w:rsidRPr="002B0C27">
        <w:rPr>
          <w:b/>
          <w:bCs/>
          <w:sz w:val="30"/>
          <w:szCs w:val="30"/>
        </w:rPr>
        <w:t xml:space="preserve">ZMI-2402 Settings </w:t>
      </w:r>
    </w:p>
    <w:p w:rsidR="002B0C27" w:rsidRPr="00E21605" w:rsidRDefault="002B0C27" w:rsidP="002B0C27">
      <w:pPr>
        <w:rPr>
          <w:b/>
          <w:bCs/>
          <w:sz w:val="30"/>
          <w:szCs w:val="30"/>
        </w:rPr>
      </w:pPr>
      <w:bookmarkStart w:id="21" w:name="OLE_LINK34"/>
      <w:bookmarkStart w:id="22" w:name="OLE_LINK35"/>
      <w:r w:rsidRPr="00E21605">
        <w:rPr>
          <w:b/>
          <w:bCs/>
          <w:sz w:val="30"/>
          <w:szCs w:val="30"/>
        </w:rPr>
        <w:t>SW8</w:t>
      </w:r>
    </w:p>
    <w:tbl>
      <w:tblPr>
        <w:tblStyle w:val="TableGrid"/>
        <w:tblW w:w="8885" w:type="dxa"/>
        <w:jc w:val="center"/>
        <w:tblLayout w:type="fixed"/>
        <w:tblLook w:val="04A0" w:firstRow="1" w:lastRow="0" w:firstColumn="1" w:lastColumn="0" w:noHBand="0" w:noVBand="1"/>
      </w:tblPr>
      <w:tblGrid>
        <w:gridCol w:w="1081"/>
        <w:gridCol w:w="650"/>
        <w:gridCol w:w="650"/>
        <w:gridCol w:w="651"/>
        <w:gridCol w:w="650"/>
        <w:gridCol w:w="650"/>
        <w:gridCol w:w="651"/>
        <w:gridCol w:w="650"/>
        <w:gridCol w:w="650"/>
        <w:gridCol w:w="651"/>
        <w:gridCol w:w="650"/>
        <w:gridCol w:w="650"/>
        <w:gridCol w:w="651"/>
      </w:tblGrid>
      <w:tr w:rsidR="0059147E" w:rsidTr="00E21605">
        <w:trPr>
          <w:trHeight w:val="195"/>
          <w:jc w:val="center"/>
        </w:trPr>
        <w:tc>
          <w:tcPr>
            <w:tcW w:w="1081" w:type="dxa"/>
          </w:tcPr>
          <w:p w:rsidR="0059147E" w:rsidRDefault="0059147E" w:rsidP="002B0C27">
            <w:r>
              <w:t>Bit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11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10</w:t>
            </w:r>
          </w:p>
        </w:tc>
        <w:tc>
          <w:tcPr>
            <w:tcW w:w="651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9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8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7</w:t>
            </w:r>
          </w:p>
        </w:tc>
        <w:tc>
          <w:tcPr>
            <w:tcW w:w="651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6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5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4</w:t>
            </w:r>
          </w:p>
        </w:tc>
        <w:tc>
          <w:tcPr>
            <w:tcW w:w="651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3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2</w:t>
            </w:r>
          </w:p>
        </w:tc>
        <w:tc>
          <w:tcPr>
            <w:tcW w:w="650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1</w:t>
            </w:r>
          </w:p>
        </w:tc>
        <w:tc>
          <w:tcPr>
            <w:tcW w:w="651" w:type="dxa"/>
          </w:tcPr>
          <w:p w:rsidR="0059147E" w:rsidRPr="0059147E" w:rsidRDefault="0059147E" w:rsidP="0059147E">
            <w:pPr>
              <w:jc w:val="center"/>
              <w:rPr>
                <w:sz w:val="20"/>
                <w:szCs w:val="20"/>
              </w:rPr>
            </w:pPr>
            <w:r w:rsidRPr="0059147E">
              <w:rPr>
                <w:sz w:val="20"/>
                <w:szCs w:val="20"/>
              </w:rPr>
              <w:t>0</w:t>
            </w:r>
          </w:p>
        </w:tc>
      </w:tr>
      <w:tr w:rsidR="0059147E" w:rsidTr="00E21605">
        <w:trPr>
          <w:trHeight w:val="469"/>
          <w:jc w:val="center"/>
        </w:trPr>
        <w:tc>
          <w:tcPr>
            <w:tcW w:w="1081" w:type="dxa"/>
          </w:tcPr>
          <w:p w:rsidR="0059147E" w:rsidRDefault="0059147E" w:rsidP="002B0C27">
            <w:r>
              <w:t>SW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2</w:t>
            </w:r>
          </w:p>
        </w:tc>
        <w:tc>
          <w:tcPr>
            <w:tcW w:w="651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3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4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5</w:t>
            </w:r>
          </w:p>
        </w:tc>
        <w:tc>
          <w:tcPr>
            <w:tcW w:w="651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6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7</w:t>
            </w:r>
          </w:p>
        </w:tc>
        <w:tc>
          <w:tcPr>
            <w:tcW w:w="650" w:type="dxa"/>
            <w:vAlign w:val="center"/>
          </w:tcPr>
          <w:p w:rsidR="0059147E" w:rsidRPr="0059147E" w:rsidRDefault="0059147E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8</w:t>
            </w: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  <w:r>
              <w:t>A3</w:t>
            </w: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</w:p>
        </w:tc>
      </w:tr>
      <w:tr w:rsidR="0059147E" w:rsidTr="00E21605">
        <w:trPr>
          <w:trHeight w:val="469"/>
          <w:jc w:val="center"/>
        </w:trPr>
        <w:tc>
          <w:tcPr>
            <w:tcW w:w="1081" w:type="dxa"/>
          </w:tcPr>
          <w:p w:rsidR="0059147E" w:rsidRDefault="0059147E" w:rsidP="0059147E">
            <w:r>
              <w:t>Card1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1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</w:p>
        </w:tc>
      </w:tr>
      <w:tr w:rsidR="0059147E" w:rsidTr="00E21605">
        <w:trPr>
          <w:trHeight w:val="469"/>
          <w:jc w:val="center"/>
        </w:trPr>
        <w:tc>
          <w:tcPr>
            <w:tcW w:w="1081" w:type="dxa"/>
          </w:tcPr>
          <w:p w:rsidR="0059147E" w:rsidRDefault="0059147E" w:rsidP="0059147E">
            <w:r>
              <w:t>Card2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1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0" w:type="dxa"/>
          </w:tcPr>
          <w:p w:rsidR="0059147E" w:rsidRDefault="0059147E" w:rsidP="0059147E">
            <w:pPr>
              <w:jc w:val="center"/>
            </w:pPr>
          </w:p>
        </w:tc>
        <w:tc>
          <w:tcPr>
            <w:tcW w:w="651" w:type="dxa"/>
          </w:tcPr>
          <w:p w:rsidR="0059147E" w:rsidRDefault="0059147E" w:rsidP="0059147E">
            <w:pPr>
              <w:jc w:val="center"/>
            </w:pPr>
          </w:p>
        </w:tc>
      </w:tr>
      <w:tr w:rsidR="0059147E" w:rsidTr="00E21605">
        <w:trPr>
          <w:trHeight w:val="430"/>
          <w:jc w:val="center"/>
        </w:trPr>
        <w:tc>
          <w:tcPr>
            <w:tcW w:w="1081" w:type="dxa"/>
          </w:tcPr>
          <w:p w:rsidR="0059147E" w:rsidRDefault="0059147E" w:rsidP="002B0C27">
            <w:bookmarkStart w:id="23" w:name="_Hlk508788441"/>
            <w:r>
              <w:t>Card3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2B0C27">
            <w:pPr>
              <w:rPr>
                <w:b/>
                <w:bCs/>
              </w:rPr>
            </w:pPr>
            <w:bookmarkStart w:id="24" w:name="OLE_LINK15"/>
            <w:bookmarkStart w:id="25" w:name="OLE_LINK16"/>
            <w:bookmarkStart w:id="26" w:name="OLE_LINK17"/>
            <w:bookmarkStart w:id="27" w:name="OLE_LINK18"/>
            <w:bookmarkStart w:id="28" w:name="OLE_LINK19"/>
            <w:bookmarkStart w:id="29" w:name="OLE_LINK20"/>
            <w:r w:rsidRPr="00E21605">
              <w:rPr>
                <w:b/>
                <w:bCs/>
              </w:rPr>
              <w:t>off</w:t>
            </w:r>
            <w:bookmarkEnd w:id="24"/>
            <w:bookmarkEnd w:id="25"/>
            <w:bookmarkEnd w:id="26"/>
            <w:bookmarkEnd w:id="27"/>
            <w:bookmarkEnd w:id="28"/>
            <w:bookmarkEnd w:id="29"/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2B0C27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1" w:type="dxa"/>
            <w:shd w:val="clear" w:color="auto" w:fill="FF99FF"/>
          </w:tcPr>
          <w:p w:rsidR="0059147E" w:rsidRPr="00E21605" w:rsidRDefault="0059147E" w:rsidP="002B0C27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2B0C27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2B0C27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  <w:shd w:val="clear" w:color="auto" w:fill="A8D08D" w:themeFill="accent6" w:themeFillTint="99"/>
          </w:tcPr>
          <w:p w:rsidR="0059147E" w:rsidRPr="00E21605" w:rsidRDefault="0059147E" w:rsidP="002B0C27">
            <w:pPr>
              <w:rPr>
                <w:b/>
                <w:bCs/>
              </w:rPr>
            </w:pPr>
            <w:bookmarkStart w:id="30" w:name="OLE_LINK21"/>
            <w:bookmarkStart w:id="31" w:name="OLE_LINK22"/>
            <w:bookmarkStart w:id="32" w:name="OLE_LINK23"/>
            <w:bookmarkStart w:id="33" w:name="OLE_LINK24"/>
            <w:r w:rsidRPr="00E21605">
              <w:rPr>
                <w:b/>
                <w:bCs/>
              </w:rPr>
              <w:t>on</w:t>
            </w:r>
            <w:bookmarkEnd w:id="30"/>
            <w:bookmarkEnd w:id="31"/>
            <w:bookmarkEnd w:id="32"/>
            <w:bookmarkEnd w:id="33"/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2B0C27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</w:tcPr>
          <w:p w:rsidR="0059147E" w:rsidRDefault="0059147E" w:rsidP="002B0C27"/>
        </w:tc>
        <w:tc>
          <w:tcPr>
            <w:tcW w:w="650" w:type="dxa"/>
          </w:tcPr>
          <w:p w:rsidR="0059147E" w:rsidRDefault="0059147E" w:rsidP="002B0C27"/>
        </w:tc>
        <w:tc>
          <w:tcPr>
            <w:tcW w:w="650" w:type="dxa"/>
          </w:tcPr>
          <w:p w:rsidR="0059147E" w:rsidRDefault="0059147E" w:rsidP="002B0C27"/>
        </w:tc>
        <w:tc>
          <w:tcPr>
            <w:tcW w:w="651" w:type="dxa"/>
          </w:tcPr>
          <w:p w:rsidR="0059147E" w:rsidRDefault="0059147E" w:rsidP="002B0C27"/>
        </w:tc>
      </w:tr>
      <w:bookmarkEnd w:id="23"/>
      <w:tr w:rsidR="0059147E" w:rsidTr="00E21605">
        <w:trPr>
          <w:trHeight w:val="330"/>
          <w:jc w:val="center"/>
        </w:trPr>
        <w:tc>
          <w:tcPr>
            <w:tcW w:w="1081" w:type="dxa"/>
          </w:tcPr>
          <w:p w:rsidR="0059147E" w:rsidRDefault="0059147E" w:rsidP="0059147E">
            <w:r>
              <w:t>Card4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1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1" w:type="dxa"/>
            <w:shd w:val="clear" w:color="auto" w:fill="A8D08D" w:themeFill="accent6" w:themeFillTint="99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ff</w:t>
            </w:r>
          </w:p>
        </w:tc>
        <w:tc>
          <w:tcPr>
            <w:tcW w:w="650" w:type="dxa"/>
            <w:shd w:val="clear" w:color="auto" w:fill="FF99FF"/>
          </w:tcPr>
          <w:p w:rsidR="0059147E" w:rsidRPr="00E21605" w:rsidRDefault="0059147E" w:rsidP="0059147E">
            <w:pPr>
              <w:rPr>
                <w:b/>
                <w:bCs/>
              </w:rPr>
            </w:pPr>
            <w:bookmarkStart w:id="34" w:name="OLE_LINK46"/>
            <w:bookmarkStart w:id="35" w:name="OLE_LINK47"/>
            <w:bookmarkStart w:id="36" w:name="OLE_LINK48"/>
            <w:r w:rsidRPr="00E21605">
              <w:rPr>
                <w:b/>
                <w:bCs/>
                <w:shd w:val="clear" w:color="auto" w:fill="FF99FF"/>
              </w:rPr>
              <w:t>of</w:t>
            </w:r>
            <w:r w:rsidRPr="00E21605">
              <w:rPr>
                <w:b/>
                <w:bCs/>
              </w:rPr>
              <w:t>f</w:t>
            </w:r>
            <w:bookmarkEnd w:id="34"/>
            <w:bookmarkEnd w:id="35"/>
            <w:bookmarkEnd w:id="36"/>
          </w:p>
        </w:tc>
        <w:tc>
          <w:tcPr>
            <w:tcW w:w="651" w:type="dxa"/>
          </w:tcPr>
          <w:p w:rsidR="0059147E" w:rsidRDefault="0059147E" w:rsidP="0059147E"/>
        </w:tc>
        <w:tc>
          <w:tcPr>
            <w:tcW w:w="650" w:type="dxa"/>
          </w:tcPr>
          <w:p w:rsidR="0059147E" w:rsidRDefault="0059147E" w:rsidP="0059147E"/>
        </w:tc>
        <w:tc>
          <w:tcPr>
            <w:tcW w:w="650" w:type="dxa"/>
          </w:tcPr>
          <w:p w:rsidR="0059147E" w:rsidRDefault="0059147E" w:rsidP="0059147E"/>
        </w:tc>
        <w:tc>
          <w:tcPr>
            <w:tcW w:w="651" w:type="dxa"/>
          </w:tcPr>
          <w:p w:rsidR="0059147E" w:rsidRDefault="0059147E" w:rsidP="0059147E"/>
        </w:tc>
      </w:tr>
    </w:tbl>
    <w:p w:rsidR="002B0C27" w:rsidRDefault="002B0C27" w:rsidP="002B0C27"/>
    <w:bookmarkEnd w:id="21"/>
    <w:bookmarkEnd w:id="22"/>
    <w:p w:rsidR="00E21605" w:rsidRPr="00E21605" w:rsidRDefault="00E21605" w:rsidP="00E21605">
      <w:pPr>
        <w:rPr>
          <w:b/>
          <w:bCs/>
          <w:sz w:val="30"/>
          <w:szCs w:val="30"/>
        </w:rPr>
      </w:pPr>
      <w:r w:rsidRPr="00E21605">
        <w:rPr>
          <w:b/>
          <w:bCs/>
          <w:sz w:val="30"/>
          <w:szCs w:val="30"/>
        </w:rPr>
        <w:t>SW</w:t>
      </w:r>
      <w:r>
        <w:rPr>
          <w:b/>
          <w:bCs/>
          <w:sz w:val="30"/>
          <w:szCs w:val="30"/>
        </w:rPr>
        <w:t>6</w:t>
      </w:r>
    </w:p>
    <w:tbl>
      <w:tblPr>
        <w:tblStyle w:val="TableGrid"/>
        <w:tblW w:w="8359" w:type="dxa"/>
        <w:jc w:val="center"/>
        <w:tblLayout w:type="fixed"/>
        <w:tblLook w:val="04A0" w:firstRow="1" w:lastRow="0" w:firstColumn="1" w:lastColumn="0" w:noHBand="0" w:noVBand="1"/>
      </w:tblPr>
      <w:tblGrid>
        <w:gridCol w:w="2101"/>
        <w:gridCol w:w="625"/>
        <w:gridCol w:w="625"/>
        <w:gridCol w:w="626"/>
        <w:gridCol w:w="626"/>
        <w:gridCol w:w="626"/>
        <w:gridCol w:w="626"/>
        <w:gridCol w:w="626"/>
        <w:gridCol w:w="626"/>
        <w:gridCol w:w="626"/>
        <w:gridCol w:w="626"/>
      </w:tblGrid>
      <w:tr w:rsidR="00E16C23" w:rsidTr="009B553E">
        <w:trPr>
          <w:trHeight w:val="469"/>
          <w:jc w:val="center"/>
        </w:trPr>
        <w:tc>
          <w:tcPr>
            <w:tcW w:w="2101" w:type="dxa"/>
          </w:tcPr>
          <w:p w:rsidR="00E21605" w:rsidRDefault="00E21605" w:rsidP="004659F4">
            <w:r>
              <w:t>SW</w:t>
            </w:r>
          </w:p>
        </w:tc>
        <w:tc>
          <w:tcPr>
            <w:tcW w:w="625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1</w:t>
            </w:r>
          </w:p>
        </w:tc>
        <w:tc>
          <w:tcPr>
            <w:tcW w:w="625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2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3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4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5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6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7</w:t>
            </w:r>
          </w:p>
        </w:tc>
        <w:tc>
          <w:tcPr>
            <w:tcW w:w="626" w:type="dxa"/>
            <w:vAlign w:val="center"/>
          </w:tcPr>
          <w:p w:rsidR="00E21605" w:rsidRPr="0059147E" w:rsidRDefault="00E21605" w:rsidP="004659F4">
            <w:pPr>
              <w:jc w:val="center"/>
              <w:rPr>
                <w:b/>
                <w:bCs/>
                <w:sz w:val="30"/>
                <w:szCs w:val="30"/>
              </w:rPr>
            </w:pPr>
            <w:r w:rsidRPr="0059147E">
              <w:rPr>
                <w:b/>
                <w:bCs/>
                <w:sz w:val="30"/>
                <w:szCs w:val="30"/>
              </w:rPr>
              <w:t>8</w:t>
            </w:r>
          </w:p>
        </w:tc>
        <w:tc>
          <w:tcPr>
            <w:tcW w:w="626" w:type="dxa"/>
            <w:vAlign w:val="center"/>
          </w:tcPr>
          <w:p w:rsidR="00E21605" w:rsidRPr="00E21605" w:rsidRDefault="00E21605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E21605">
              <w:rPr>
                <w:b/>
                <w:bCs/>
                <w:sz w:val="30"/>
                <w:szCs w:val="30"/>
              </w:rPr>
              <w:t>9</w:t>
            </w:r>
          </w:p>
        </w:tc>
        <w:tc>
          <w:tcPr>
            <w:tcW w:w="626" w:type="dxa"/>
            <w:vAlign w:val="center"/>
          </w:tcPr>
          <w:p w:rsidR="00E21605" w:rsidRPr="00E21605" w:rsidRDefault="00E21605" w:rsidP="00E21605">
            <w:pPr>
              <w:jc w:val="center"/>
              <w:rPr>
                <w:b/>
                <w:bCs/>
                <w:sz w:val="30"/>
                <w:szCs w:val="30"/>
              </w:rPr>
            </w:pPr>
            <w:r w:rsidRPr="00E21605">
              <w:rPr>
                <w:b/>
                <w:bCs/>
                <w:sz w:val="30"/>
                <w:szCs w:val="30"/>
              </w:rPr>
              <w:t>10</w:t>
            </w:r>
          </w:p>
        </w:tc>
      </w:tr>
      <w:tr w:rsidR="00E16C23" w:rsidTr="009B553E">
        <w:trPr>
          <w:trHeight w:val="469"/>
          <w:jc w:val="center"/>
        </w:trPr>
        <w:tc>
          <w:tcPr>
            <w:tcW w:w="2101" w:type="dxa"/>
          </w:tcPr>
          <w:p w:rsidR="00E21605" w:rsidRDefault="00E21605" w:rsidP="00E16C23">
            <w:bookmarkStart w:id="37" w:name="_Hlk508789038"/>
            <w:r>
              <w:t>Card1</w:t>
            </w:r>
            <w:r w:rsidR="00E16C23">
              <w:t xml:space="preserve"> to Card (N-1)</w:t>
            </w:r>
          </w:p>
        </w:tc>
        <w:tc>
          <w:tcPr>
            <w:tcW w:w="625" w:type="dxa"/>
            <w:shd w:val="clear" w:color="auto" w:fill="A8D08D" w:themeFill="accent6" w:themeFillTint="99"/>
          </w:tcPr>
          <w:p w:rsidR="00E21605" w:rsidRPr="00E21605" w:rsidRDefault="00E16C23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5" w:type="dxa"/>
            <w:shd w:val="clear" w:color="auto" w:fill="A8D08D" w:themeFill="accent6" w:themeFillTint="99"/>
          </w:tcPr>
          <w:p w:rsidR="00E21605" w:rsidRPr="00E21605" w:rsidRDefault="00E16C23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16C23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16C23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21605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21605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21605" w:rsidP="004659F4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Pr="00E21605" w:rsidRDefault="00E21605" w:rsidP="004659F4">
            <w:pPr>
              <w:rPr>
                <w:b/>
                <w:bCs/>
              </w:rPr>
            </w:pPr>
            <w:bookmarkStart w:id="38" w:name="OLE_LINK36"/>
            <w:bookmarkStart w:id="39" w:name="OLE_LINK37"/>
            <w:bookmarkStart w:id="40" w:name="OLE_LINK38"/>
            <w:bookmarkStart w:id="41" w:name="OLE_LINK39"/>
            <w:bookmarkStart w:id="42" w:name="OLE_LINK40"/>
            <w:bookmarkStart w:id="43" w:name="OLE_LINK41"/>
            <w:bookmarkStart w:id="44" w:name="OLE_LINK42"/>
            <w:bookmarkStart w:id="45" w:name="OLE_LINK43"/>
            <w:r w:rsidRPr="00E21605">
              <w:rPr>
                <w:b/>
                <w:bCs/>
              </w:rPr>
              <w:t>on</w:t>
            </w:r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Default="00E16C23" w:rsidP="004659F4">
            <w:pPr>
              <w:jc w:val="center"/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21605" w:rsidRDefault="00E16C23" w:rsidP="004659F4">
            <w:pPr>
              <w:jc w:val="center"/>
            </w:pPr>
            <w:r w:rsidRPr="00E21605">
              <w:rPr>
                <w:b/>
                <w:bCs/>
              </w:rPr>
              <w:t>on</w:t>
            </w:r>
          </w:p>
        </w:tc>
      </w:tr>
      <w:bookmarkEnd w:id="37"/>
      <w:tr w:rsidR="00E16C23" w:rsidTr="009B553E">
        <w:trPr>
          <w:trHeight w:val="469"/>
          <w:jc w:val="center"/>
        </w:trPr>
        <w:tc>
          <w:tcPr>
            <w:tcW w:w="2101" w:type="dxa"/>
          </w:tcPr>
          <w:p w:rsidR="00E16C23" w:rsidRDefault="00E16C23" w:rsidP="00E16C23">
            <w:r>
              <w:t xml:space="preserve">Card N: Last Card </w:t>
            </w:r>
          </w:p>
          <w:p w:rsidR="00E16C23" w:rsidRDefault="00E16C23" w:rsidP="00E16C23">
            <w:r>
              <w:t xml:space="preserve">The one on top </w:t>
            </w:r>
          </w:p>
          <w:p w:rsidR="00E16C23" w:rsidRDefault="00E16C23" w:rsidP="00E16C23">
            <w:r>
              <w:t>Card2 in the picture above</w:t>
            </w:r>
          </w:p>
        </w:tc>
        <w:tc>
          <w:tcPr>
            <w:tcW w:w="625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5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FF99FF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  <w:shd w:val="clear" w:color="auto" w:fill="FF99FF"/>
              </w:rPr>
              <w:t>of</w:t>
            </w:r>
            <w:r w:rsidRPr="00E21605">
              <w:rPr>
                <w:b/>
                <w:bCs/>
              </w:rPr>
              <w:t>f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Pr="00E21605" w:rsidRDefault="00E16C23" w:rsidP="00E16C23">
            <w:pPr>
              <w:rPr>
                <w:b/>
                <w:bCs/>
              </w:rPr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Default="00E16C23" w:rsidP="00E16C23">
            <w:pPr>
              <w:jc w:val="center"/>
            </w:pPr>
            <w:r w:rsidRPr="00E21605">
              <w:rPr>
                <w:b/>
                <w:bCs/>
              </w:rPr>
              <w:t>on</w:t>
            </w:r>
          </w:p>
        </w:tc>
        <w:tc>
          <w:tcPr>
            <w:tcW w:w="626" w:type="dxa"/>
            <w:shd w:val="clear" w:color="auto" w:fill="A8D08D" w:themeFill="accent6" w:themeFillTint="99"/>
          </w:tcPr>
          <w:p w:rsidR="00E16C23" w:rsidRDefault="00E16C23" w:rsidP="00E16C23">
            <w:pPr>
              <w:jc w:val="center"/>
            </w:pPr>
            <w:r w:rsidRPr="00E21605">
              <w:rPr>
                <w:b/>
                <w:bCs/>
              </w:rPr>
              <w:t>on</w:t>
            </w:r>
          </w:p>
        </w:tc>
      </w:tr>
    </w:tbl>
    <w:p w:rsidR="00E21605" w:rsidRDefault="00E21605" w:rsidP="00E21605"/>
    <w:p w:rsidR="002B0C27" w:rsidRDefault="002B0C27" w:rsidP="002B0C27"/>
    <w:p w:rsidR="00C11AE0" w:rsidRPr="00C11AE0" w:rsidRDefault="00C11AE0" w:rsidP="002B0C27">
      <w:pPr>
        <w:rPr>
          <w:b/>
          <w:bCs/>
          <w:sz w:val="30"/>
          <w:szCs w:val="30"/>
          <w:u w:val="single"/>
        </w:rPr>
      </w:pPr>
      <w:r w:rsidRPr="00C11AE0">
        <w:rPr>
          <w:b/>
          <w:bCs/>
          <w:sz w:val="30"/>
          <w:szCs w:val="30"/>
          <w:u w:val="single"/>
        </w:rPr>
        <w:lastRenderedPageBreak/>
        <w:t>Useful Information used to develop the ZYGO Simulink Blocks</w:t>
      </w:r>
    </w:p>
    <w:p w:rsidR="00C11AE0" w:rsidRPr="00C11AE0" w:rsidRDefault="00C11AE0" w:rsidP="002B0C27">
      <w:pPr>
        <w:rPr>
          <w:b/>
          <w:bCs/>
          <w:sz w:val="30"/>
          <w:szCs w:val="30"/>
        </w:rPr>
      </w:pPr>
      <w:r w:rsidRPr="00C11AE0">
        <w:rPr>
          <w:b/>
          <w:bCs/>
          <w:sz w:val="30"/>
          <w:szCs w:val="30"/>
        </w:rPr>
        <w:t xml:space="preserve">P2 Base Address </w:t>
      </w:r>
    </w:p>
    <w:p w:rsidR="00C11AE0" w:rsidRDefault="00C11AE0" w:rsidP="00FE4367">
      <w:bookmarkStart w:id="46" w:name="OLE_LINK51"/>
      <w:bookmarkStart w:id="47" w:name="OLE_LINK52"/>
      <w:bookmarkStart w:id="48" w:name="OLE_LINK49"/>
      <w:bookmarkStart w:id="49" w:name="OLE_LINK50"/>
      <w:r>
        <w:t>CARD1 axis1: 0x</w:t>
      </w:r>
      <w:r w:rsidR="00FE4367">
        <w:t>F</w:t>
      </w:r>
      <w:r>
        <w:t>00</w:t>
      </w:r>
    </w:p>
    <w:p w:rsidR="00C11AE0" w:rsidRDefault="00C11AE0" w:rsidP="00FE4367">
      <w:r>
        <w:t>CARD1 axis2: 0x</w:t>
      </w:r>
      <w:r w:rsidR="00FE4367">
        <w:t>F</w:t>
      </w:r>
      <w:r>
        <w:t>08</w:t>
      </w:r>
    </w:p>
    <w:p w:rsidR="00C11AE0" w:rsidRDefault="00C11AE0" w:rsidP="00FE4367">
      <w:r>
        <w:t>CARD2 axis1: 0x</w:t>
      </w:r>
      <w:r w:rsidR="00FE4367">
        <w:t>F</w:t>
      </w:r>
      <w:r>
        <w:t>10</w:t>
      </w:r>
    </w:p>
    <w:p w:rsidR="00C11AE0" w:rsidRDefault="00C11AE0" w:rsidP="00FE4367">
      <w:r>
        <w:t>CARD2 axis1: 0x</w:t>
      </w:r>
      <w:r w:rsidR="00FE4367">
        <w:t>F</w:t>
      </w:r>
      <w:r>
        <w:t>18</w:t>
      </w:r>
    </w:p>
    <w:p w:rsidR="00C11AE0" w:rsidRDefault="00C11AE0" w:rsidP="00FE4367">
      <w:r>
        <w:t>CARD3 axis1: 0x</w:t>
      </w:r>
      <w:r w:rsidR="00FE4367">
        <w:t>F</w:t>
      </w:r>
      <w:r>
        <w:t>20</w:t>
      </w:r>
    </w:p>
    <w:p w:rsidR="00C11AE0" w:rsidRDefault="00C11AE0" w:rsidP="00FE4367">
      <w:r>
        <w:t>CARD3 axis1: 0x</w:t>
      </w:r>
      <w:r w:rsidR="00FE4367">
        <w:t>F</w:t>
      </w:r>
      <w:r>
        <w:t>28</w:t>
      </w:r>
    </w:p>
    <w:p w:rsidR="00C11AE0" w:rsidRDefault="00C11AE0" w:rsidP="00FE4367">
      <w:bookmarkStart w:id="50" w:name="OLE_LINK53"/>
      <w:bookmarkStart w:id="51" w:name="OLE_LINK54"/>
      <w:r>
        <w:t>CARD4 axis1: 0x</w:t>
      </w:r>
      <w:r w:rsidR="00FE4367">
        <w:t>F</w:t>
      </w:r>
      <w:r>
        <w:t>30</w:t>
      </w:r>
    </w:p>
    <w:bookmarkEnd w:id="50"/>
    <w:bookmarkEnd w:id="51"/>
    <w:p w:rsidR="00C11AE0" w:rsidRDefault="00C11AE0" w:rsidP="00FE4367">
      <w:r>
        <w:t>CARD4 axis1: 0x</w:t>
      </w:r>
      <w:r w:rsidR="00FE4367">
        <w:t>F</w:t>
      </w:r>
      <w:r>
        <w:t>38</w:t>
      </w:r>
    </w:p>
    <w:p w:rsidR="00C11AE0" w:rsidRDefault="00C11AE0" w:rsidP="00C11AE0"/>
    <w:bookmarkEnd w:id="46"/>
    <w:bookmarkEnd w:id="47"/>
    <w:p w:rsidR="00C11AE0" w:rsidRPr="00C11AE0" w:rsidRDefault="00C11AE0" w:rsidP="00C11AE0">
      <w:pPr>
        <w:rPr>
          <w:b/>
          <w:bCs/>
          <w:sz w:val="30"/>
          <w:szCs w:val="30"/>
        </w:rPr>
      </w:pPr>
      <w:r w:rsidRPr="00C11AE0">
        <w:rPr>
          <w:b/>
          <w:bCs/>
          <w:sz w:val="30"/>
          <w:szCs w:val="30"/>
        </w:rPr>
        <w:t xml:space="preserve">Connection Map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19"/>
        <w:gridCol w:w="2996"/>
      </w:tblGrid>
      <w:tr w:rsidR="00FE4367" w:rsidTr="00CA78ED">
        <w:trPr>
          <w:jc w:val="center"/>
        </w:trPr>
        <w:tc>
          <w:tcPr>
            <w:tcW w:w="1819" w:type="dxa"/>
          </w:tcPr>
          <w:p w:rsidR="00FE4367" w:rsidRPr="00CA78ED" w:rsidRDefault="00FE4367" w:rsidP="00CA78ED">
            <w:pPr>
              <w:rPr>
                <w:b/>
                <w:bCs/>
                <w:sz w:val="30"/>
                <w:szCs w:val="30"/>
              </w:rPr>
            </w:pPr>
            <w:r w:rsidRPr="00CA78ED">
              <w:rPr>
                <w:b/>
                <w:bCs/>
                <w:sz w:val="30"/>
                <w:szCs w:val="30"/>
              </w:rPr>
              <w:t>P2 Bus</w:t>
            </w:r>
          </w:p>
        </w:tc>
        <w:tc>
          <w:tcPr>
            <w:tcW w:w="2996" w:type="dxa"/>
          </w:tcPr>
          <w:p w:rsidR="00FE4367" w:rsidRPr="00CA78ED" w:rsidRDefault="00FE4367" w:rsidP="00CA78ED">
            <w:pPr>
              <w:rPr>
                <w:b/>
                <w:bCs/>
                <w:sz w:val="30"/>
                <w:szCs w:val="30"/>
              </w:rPr>
            </w:pPr>
            <w:r w:rsidRPr="00CA78ED">
              <w:rPr>
                <w:b/>
                <w:bCs/>
                <w:sz w:val="30"/>
                <w:szCs w:val="30"/>
              </w:rPr>
              <w:t xml:space="preserve">Digital </w:t>
            </w:r>
            <w:proofErr w:type="spellStart"/>
            <w:r w:rsidRPr="00CA78ED">
              <w:rPr>
                <w:b/>
                <w:bCs/>
                <w:sz w:val="30"/>
                <w:szCs w:val="30"/>
              </w:rPr>
              <w:t>input/Output</w:t>
            </w:r>
            <w:proofErr w:type="spellEnd"/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bookmarkStart w:id="52" w:name="OLE_LINK55"/>
            <w:bookmarkStart w:id="53" w:name="OLE_LINK56"/>
            <w:bookmarkStart w:id="54" w:name="OLE_LINK57"/>
            <w:bookmarkStart w:id="55" w:name="OLE_LINK58"/>
            <w:bookmarkStart w:id="56" w:name="OLE_LINK59"/>
            <w:bookmarkStart w:id="57" w:name="OLE_LINK60"/>
            <w:bookmarkStart w:id="58" w:name="OLE_LINK61"/>
            <w:r>
              <w:t>P2_A0</w:t>
            </w:r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</w:p>
        </w:tc>
        <w:tc>
          <w:tcPr>
            <w:tcW w:w="2996" w:type="dxa"/>
          </w:tcPr>
          <w:p w:rsidR="00FE4367" w:rsidRDefault="00FE4367" w:rsidP="00C11AE0">
            <w:bookmarkStart w:id="59" w:name="OLE_LINK78"/>
            <w:bookmarkStart w:id="60" w:name="OLE_LINK79"/>
            <w:bookmarkStart w:id="61" w:name="OLE_LINK80"/>
            <w:bookmarkStart w:id="62" w:name="OLE_LINK81"/>
            <w:bookmarkStart w:id="63" w:name="OLE_LINK82"/>
            <w:bookmarkStart w:id="64" w:name="OLE_LINK83"/>
            <w:bookmarkStart w:id="65" w:name="OLE_LINK84"/>
            <w:r>
              <w:t>DO</w:t>
            </w:r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r>
              <w:t>0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1</w:t>
            </w:r>
          </w:p>
        </w:tc>
        <w:tc>
          <w:tcPr>
            <w:tcW w:w="2996" w:type="dxa"/>
          </w:tcPr>
          <w:p w:rsidR="00FE4367" w:rsidRDefault="00FE4367" w:rsidP="00C11AE0">
            <w:r>
              <w:t>DO1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2</w:t>
            </w:r>
          </w:p>
        </w:tc>
        <w:tc>
          <w:tcPr>
            <w:tcW w:w="2996" w:type="dxa"/>
          </w:tcPr>
          <w:p w:rsidR="00FE4367" w:rsidRDefault="00FE4367" w:rsidP="00C11AE0">
            <w:r>
              <w:t>DO2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3</w:t>
            </w:r>
          </w:p>
        </w:tc>
        <w:tc>
          <w:tcPr>
            <w:tcW w:w="2996" w:type="dxa"/>
          </w:tcPr>
          <w:p w:rsidR="00FE4367" w:rsidRDefault="00FE4367" w:rsidP="00C11AE0">
            <w:r>
              <w:t>DO3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4</w:t>
            </w:r>
          </w:p>
        </w:tc>
        <w:tc>
          <w:tcPr>
            <w:tcW w:w="2996" w:type="dxa"/>
          </w:tcPr>
          <w:p w:rsidR="00FE4367" w:rsidRDefault="00FE4367" w:rsidP="00C11AE0">
            <w:r>
              <w:t>DO4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5</w:t>
            </w:r>
          </w:p>
        </w:tc>
        <w:tc>
          <w:tcPr>
            <w:tcW w:w="2996" w:type="dxa"/>
          </w:tcPr>
          <w:p w:rsidR="00FE4367" w:rsidRDefault="00FE4367" w:rsidP="00FE4367">
            <w:r>
              <w:t>DO5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bookmarkStart w:id="66" w:name="OLE_LINK62"/>
            <w:bookmarkStart w:id="67" w:name="OLE_LINK63"/>
            <w:bookmarkStart w:id="68" w:name="OLE_LINK64"/>
            <w:bookmarkStart w:id="69" w:name="OLE_LINK65"/>
            <w:bookmarkStart w:id="70" w:name="OLE_LINK66"/>
            <w:bookmarkStart w:id="71" w:name="OLE_LINK67"/>
            <w:bookmarkStart w:id="72" w:name="_Hlk508789824"/>
            <w:r>
              <w:t>P2_A6</w:t>
            </w:r>
            <w:bookmarkEnd w:id="66"/>
            <w:bookmarkEnd w:id="67"/>
            <w:bookmarkEnd w:id="68"/>
            <w:bookmarkEnd w:id="69"/>
            <w:bookmarkEnd w:id="70"/>
            <w:bookmarkEnd w:id="71"/>
          </w:p>
        </w:tc>
        <w:tc>
          <w:tcPr>
            <w:tcW w:w="2996" w:type="dxa"/>
          </w:tcPr>
          <w:p w:rsidR="00FE4367" w:rsidRDefault="00FE4367" w:rsidP="00C11AE0">
            <w:bookmarkStart w:id="73" w:name="OLE_LINK75"/>
            <w:bookmarkStart w:id="74" w:name="OLE_LINK76"/>
            <w:bookmarkStart w:id="75" w:name="OLE_LINK77"/>
            <w:r>
              <w:t>GND</w:t>
            </w:r>
            <w:bookmarkEnd w:id="73"/>
            <w:bookmarkEnd w:id="74"/>
            <w:bookmarkEnd w:id="75"/>
          </w:p>
        </w:tc>
      </w:tr>
      <w:bookmarkEnd w:id="72"/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7</w:t>
            </w:r>
          </w:p>
        </w:tc>
        <w:tc>
          <w:tcPr>
            <w:tcW w:w="2996" w:type="dxa"/>
          </w:tcPr>
          <w:p w:rsidR="00FE4367" w:rsidRDefault="00FE4367" w:rsidP="00C11AE0">
            <w:r>
              <w:t>GND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8</w:t>
            </w:r>
          </w:p>
        </w:tc>
        <w:tc>
          <w:tcPr>
            <w:tcW w:w="2996" w:type="dxa"/>
          </w:tcPr>
          <w:p w:rsidR="00FE4367" w:rsidRDefault="00FE4367" w:rsidP="00C11AE0">
            <w:bookmarkStart w:id="76" w:name="OLE_LINK68"/>
            <w:bookmarkStart w:id="77" w:name="OLE_LINK69"/>
            <w:bookmarkStart w:id="78" w:name="OLE_LINK70"/>
            <w:bookmarkStart w:id="79" w:name="OLE_LINK71"/>
            <w:bookmarkStart w:id="80" w:name="OLE_LINK72"/>
            <w:r>
              <w:t>Internally Pulled up to +5V</w:t>
            </w:r>
            <w:bookmarkEnd w:id="76"/>
            <w:bookmarkEnd w:id="77"/>
            <w:bookmarkEnd w:id="78"/>
            <w:bookmarkEnd w:id="79"/>
            <w:bookmarkEnd w:id="80"/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9</w:t>
            </w:r>
          </w:p>
        </w:tc>
        <w:tc>
          <w:tcPr>
            <w:tcW w:w="2996" w:type="dxa"/>
          </w:tcPr>
          <w:p w:rsidR="00FE4367" w:rsidRDefault="00FE4367" w:rsidP="00C11AE0">
            <w:r>
              <w:t>Internally Pulled up to +5V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10</w:t>
            </w:r>
          </w:p>
        </w:tc>
        <w:tc>
          <w:tcPr>
            <w:tcW w:w="2996" w:type="dxa"/>
          </w:tcPr>
          <w:p w:rsidR="00FE4367" w:rsidRDefault="00FE4367" w:rsidP="00C11AE0">
            <w:r>
              <w:t>Internally Pulled up to +5V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>
            <w:r>
              <w:t>P2_A11</w:t>
            </w:r>
          </w:p>
        </w:tc>
        <w:tc>
          <w:tcPr>
            <w:tcW w:w="2996" w:type="dxa"/>
          </w:tcPr>
          <w:p w:rsidR="00FE4367" w:rsidRDefault="00FE4367" w:rsidP="00C11AE0">
            <w:r>
              <w:t>Internally Pulled up to +5V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CA78ED" w:rsidP="00C11AE0">
            <w:r>
              <w:t>P2_R/W*</w:t>
            </w:r>
          </w:p>
        </w:tc>
        <w:tc>
          <w:tcPr>
            <w:tcW w:w="2996" w:type="dxa"/>
          </w:tcPr>
          <w:p w:rsidR="00FE4367" w:rsidRDefault="00CA78ED" w:rsidP="00C11AE0">
            <w:r>
              <w:t>+5v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CA78ED" w:rsidP="00C11AE0">
            <w:r>
              <w:t>P2_IOE*</w:t>
            </w:r>
          </w:p>
        </w:tc>
        <w:tc>
          <w:tcPr>
            <w:tcW w:w="2996" w:type="dxa"/>
          </w:tcPr>
          <w:p w:rsidR="00FE4367" w:rsidRDefault="00CA78ED" w:rsidP="00C11AE0">
            <w:r>
              <w:t>Do6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CA78ED" w:rsidP="00C11AE0">
            <w:r>
              <w:t>P2_SCLK1</w:t>
            </w:r>
          </w:p>
        </w:tc>
        <w:tc>
          <w:tcPr>
            <w:tcW w:w="2996" w:type="dxa"/>
          </w:tcPr>
          <w:p w:rsidR="00FE4367" w:rsidRDefault="00CA78ED" w:rsidP="00C11AE0">
            <w:r>
              <w:t>DO7</w:t>
            </w:r>
          </w:p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CA78ED" w:rsidP="00C11AE0">
            <w:r>
              <w:t>P2</w:t>
            </w:r>
          </w:p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  <w:tr w:rsidR="00FE4367" w:rsidTr="00CA78ED">
        <w:trPr>
          <w:jc w:val="center"/>
        </w:trPr>
        <w:tc>
          <w:tcPr>
            <w:tcW w:w="1819" w:type="dxa"/>
          </w:tcPr>
          <w:p w:rsidR="00FE4367" w:rsidRDefault="00FE4367" w:rsidP="00C11AE0"/>
        </w:tc>
        <w:tc>
          <w:tcPr>
            <w:tcW w:w="2996" w:type="dxa"/>
          </w:tcPr>
          <w:p w:rsidR="00FE4367" w:rsidRDefault="00FE4367" w:rsidP="00C11AE0"/>
        </w:tc>
      </w:tr>
    </w:tbl>
    <w:p w:rsidR="00C11AE0" w:rsidRDefault="00C11AE0" w:rsidP="00C11AE0"/>
    <w:bookmarkEnd w:id="48"/>
    <w:bookmarkEnd w:id="49"/>
    <w:p w:rsidR="00C11AE0" w:rsidRPr="005773EF" w:rsidRDefault="00C11AE0" w:rsidP="002B0C27"/>
    <w:sectPr w:rsidR="00C11AE0" w:rsidRPr="005773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jextLA0sDA2MLJU0lEKTi0uzszPAykwrAUA+sliZywAAAA="/>
  </w:docVars>
  <w:rsids>
    <w:rsidRoot w:val="005773EF"/>
    <w:rsid w:val="002B0C27"/>
    <w:rsid w:val="005773EF"/>
    <w:rsid w:val="0059147E"/>
    <w:rsid w:val="006C1AF4"/>
    <w:rsid w:val="009B553E"/>
    <w:rsid w:val="00A54ED5"/>
    <w:rsid w:val="00C11AE0"/>
    <w:rsid w:val="00CA78ED"/>
    <w:rsid w:val="00E16C23"/>
    <w:rsid w:val="00E21605"/>
    <w:rsid w:val="00FE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B8E33D-73F5-4E99-BDE0-7D9DFD525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0C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6E481-F2CA-4B28-9645-0F1D231D1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l-Jodah</dc:creator>
  <cp:keywords/>
  <dc:description/>
  <cp:lastModifiedBy>Ammar Al-Jodah</cp:lastModifiedBy>
  <cp:revision>7</cp:revision>
  <dcterms:created xsi:type="dcterms:W3CDTF">2018-03-13T23:44:00Z</dcterms:created>
  <dcterms:modified xsi:type="dcterms:W3CDTF">2018-05-21T00:52:00Z</dcterms:modified>
</cp:coreProperties>
</file>